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DBADE" w14:textId="1F528317" w:rsidR="006F0904" w:rsidRDefault="004E21F4">
      <w:r w:rsidRPr="00452460">
        <w:rPr>
          <w:rFonts w:ascii="Times New Roman" w:hAnsi="Times New Roman" w:cs="Times New Roman"/>
          <w:noProof/>
          <w:sz w:val="20"/>
          <w:szCs w:val="20"/>
          <w:lang w:val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3DBAF4" wp14:editId="72174EBF">
                <wp:simplePos x="0" y="0"/>
                <wp:positionH relativeFrom="column">
                  <wp:posOffset>8626</wp:posOffset>
                </wp:positionH>
                <wp:positionV relativeFrom="paragraph">
                  <wp:posOffset>51758</wp:posOffset>
                </wp:positionV>
                <wp:extent cx="5943600" cy="500332"/>
                <wp:effectExtent l="0" t="0" r="19050" b="1460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00332"/>
                        </a:xfrm>
                        <a:prstGeom prst="rect">
                          <a:avLst/>
                        </a:prstGeom>
                        <a:noFill/>
                        <a:ln w="25400" cap="sq" cmpd="dbl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DBAFD" w14:textId="2D5AA846" w:rsidR="00452460" w:rsidRPr="00805F5D" w:rsidRDefault="00116A62" w:rsidP="00805F5D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ntroduction to Thesis Writing</w:t>
                            </w:r>
                          </w:p>
                          <w:p w14:paraId="1B9D0857" w14:textId="74DC0AAB" w:rsidR="00805F5D" w:rsidRPr="00805F5D" w:rsidRDefault="00805F5D" w:rsidP="00805F5D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05F5D">
                              <w:rPr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udent Profile</w:t>
                            </w:r>
                          </w:p>
                          <w:p w14:paraId="6920E033" w14:textId="77777777" w:rsidR="00805F5D" w:rsidRPr="00805F5D" w:rsidRDefault="00805F5D" w:rsidP="00805F5D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DBA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pt;margin-top:4.1pt;width:468pt;height:39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" filled="f" strokecolor="black [3213]" strokeweight="2pt">
                <v:stroke linestyle="thinThin" endcap="square"/>
                <v:textbox>
                  <w:txbxContent>
                    <w:p w14:paraId="6F3DBAFD" w14:textId="2D5AA846" w:rsidR="00452460" w:rsidRPr="00805F5D" w:rsidRDefault="00116A62" w:rsidP="00805F5D">
                      <w:pPr>
                        <w:adjustRightInd w:val="0"/>
                        <w:snapToGrid w:val="0"/>
                        <w:spacing w:after="0" w:line="240" w:lineRule="auto"/>
                        <w:jc w:val="center"/>
                        <w:rPr>
                          <w:b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b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ntroduction to Thesis Writing</w:t>
                      </w:r>
                    </w:p>
                    <w:p w14:paraId="1B9D0857" w14:textId="74DC0AAB" w:rsidR="00805F5D" w:rsidRPr="00805F5D" w:rsidRDefault="00805F5D" w:rsidP="00805F5D">
                      <w:pPr>
                        <w:adjustRightInd w:val="0"/>
                        <w:snapToGrid w:val="0"/>
                        <w:spacing w:after="0" w:line="240" w:lineRule="auto"/>
                        <w:jc w:val="center"/>
                        <w:rPr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05F5D">
                        <w:rPr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udent Profile</w:t>
                      </w:r>
                    </w:p>
                    <w:p w14:paraId="6920E033" w14:textId="77777777" w:rsidR="00805F5D" w:rsidRPr="00805F5D" w:rsidRDefault="00805F5D" w:rsidP="00805F5D">
                      <w:pPr>
                        <w:adjustRightInd w:val="0"/>
                        <w:snapToGrid w:val="0"/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F0904">
        <w:t xml:space="preserve"> </w:t>
      </w:r>
    </w:p>
    <w:p w14:paraId="6F3DBADF" w14:textId="71521814" w:rsidR="006F0904" w:rsidRDefault="006F0904"/>
    <w:p w14:paraId="0759FFF0" w14:textId="2DA8BCAC" w:rsidR="00C37123" w:rsidRDefault="00116A62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3DBAF6" wp14:editId="29B8D3E9">
                <wp:simplePos x="0" y="0"/>
                <wp:positionH relativeFrom="column">
                  <wp:posOffset>168019</wp:posOffset>
                </wp:positionH>
                <wp:positionV relativeFrom="paragraph">
                  <wp:posOffset>130260</wp:posOffset>
                </wp:positionV>
                <wp:extent cx="5622290" cy="646981"/>
                <wp:effectExtent l="0" t="0" r="0" b="127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2290" cy="64698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DBAFF" w14:textId="42CDCEEC" w:rsidR="00452460" w:rsidRDefault="00452460" w:rsidP="00452460">
                            <w:r>
                              <w:t xml:space="preserve">Name: _____________ Student Number: ____________ </w:t>
                            </w:r>
                            <w:r w:rsidR="00220D51">
                              <w:t xml:space="preserve"> </w:t>
                            </w:r>
                            <w:r>
                              <w:t>Email: ______________</w:t>
                            </w:r>
                            <w:r w:rsidR="004D67DC">
                              <w:t>_</w:t>
                            </w:r>
                            <w:r>
                              <w:t xml:space="preserve">  </w:t>
                            </w:r>
                          </w:p>
                          <w:p w14:paraId="6F3DBB00" w14:textId="77777777" w:rsidR="00452460" w:rsidRDefault="0045246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DBAF6" id="_x0000_s1027" type="#_x0000_t202" style="position:absolute;margin-left:13.25pt;margin-top:10.25pt;width:442.7pt;height:50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" filled="f" stroked="f">
                <v:textbox>
                  <w:txbxContent>
                    <w:p w14:paraId="6F3DBAFF" w14:textId="42CDCEEC" w:rsidR="00452460" w:rsidRDefault="00452460" w:rsidP="00452460">
                      <w:r>
                        <w:t xml:space="preserve">Name: _____________ Student Number: ____________ </w:t>
                      </w:r>
                      <w:r w:rsidR="00220D51">
                        <w:t xml:space="preserve"> </w:t>
                      </w:r>
                      <w:r>
                        <w:t>Email: ______________</w:t>
                      </w:r>
                      <w:r w:rsidR="004D67DC">
                        <w:t>_</w:t>
                      </w:r>
                      <w:r>
                        <w:t xml:space="preserve">  </w:t>
                      </w:r>
                    </w:p>
                    <w:p w14:paraId="6F3DBB00" w14:textId="77777777" w:rsidR="00452460" w:rsidRDefault="00452460"/>
                  </w:txbxContent>
                </v:textbox>
              </v:shape>
            </w:pict>
          </mc:Fallback>
        </mc:AlternateContent>
      </w:r>
    </w:p>
    <w:p w14:paraId="3D5ADACA" w14:textId="77777777" w:rsidR="00C37123" w:rsidRDefault="00C37123"/>
    <w:p w14:paraId="6F3DBAE5" w14:textId="282A65D9" w:rsidR="00823FF6" w:rsidRDefault="004E6E77">
      <w:r>
        <w:t xml:space="preserve">Why are you taking this course? </w:t>
      </w:r>
    </w:p>
    <w:p w14:paraId="6F3DBAE6" w14:textId="73DEE835" w:rsidR="004E6E77" w:rsidRDefault="004E6E77"/>
    <w:p w14:paraId="497F1D48" w14:textId="2C933FE1" w:rsidR="00C37123" w:rsidRDefault="00C37123"/>
    <w:p w14:paraId="280663B8" w14:textId="0D657CC2" w:rsidR="00C37123" w:rsidRDefault="00C37123">
      <w:r>
        <w:t xml:space="preserve">Have you already chosen a thesis topic? If yes, please write down your topic. </w:t>
      </w:r>
    </w:p>
    <w:p w14:paraId="096FE776" w14:textId="250F4A33" w:rsidR="00C37123" w:rsidRDefault="00C37123"/>
    <w:p w14:paraId="6F3DBAE7" w14:textId="7B4D6538" w:rsidR="00823FF6" w:rsidRDefault="00823FF6">
      <w:bookmarkStart w:id="0" w:name="_GoBack"/>
      <w:bookmarkEnd w:id="0"/>
    </w:p>
    <w:p w14:paraId="6F3DBAE8" w14:textId="618264B8" w:rsidR="006F0904" w:rsidRDefault="006F0904">
      <w:r>
        <w:t xml:space="preserve">What do you </w:t>
      </w:r>
      <w:r w:rsidR="004E6E77">
        <w:t>want</w:t>
      </w:r>
      <w:r>
        <w:t xml:space="preserve"> to learn</w:t>
      </w:r>
      <w:r w:rsidR="00D03D76">
        <w:t>/develop</w:t>
      </w:r>
      <w:r>
        <w:t xml:space="preserve"> in this course? </w:t>
      </w:r>
    </w:p>
    <w:p w14:paraId="58E955CD" w14:textId="77777777" w:rsidR="00C37123" w:rsidRDefault="00C37123"/>
    <w:p w14:paraId="6F3DBAEA" w14:textId="2E6C04F3" w:rsidR="00823FF6" w:rsidRDefault="00823FF6"/>
    <w:p w14:paraId="6F3DBAEB" w14:textId="1B16574F" w:rsidR="00823FF6" w:rsidRDefault="006F0904">
      <w:r>
        <w:t xml:space="preserve">What are your biggest difficulties with </w:t>
      </w:r>
      <w:r w:rsidR="004D67DC">
        <w:t>writing/ academic writing</w:t>
      </w:r>
      <w:r>
        <w:t xml:space="preserve">? </w:t>
      </w:r>
    </w:p>
    <w:p w14:paraId="06BCDCAF" w14:textId="77777777" w:rsidR="004D67DC" w:rsidRPr="004E21F4" w:rsidRDefault="004D67DC">
      <w:pPr>
        <w:rPr>
          <w:color w:val="FF0000"/>
        </w:rPr>
      </w:pPr>
    </w:p>
    <w:p w14:paraId="6F3DBAED" w14:textId="77777777" w:rsidR="00D03D76" w:rsidRDefault="00D03D76">
      <w:r>
        <w:t xml:space="preserve"> </w:t>
      </w:r>
    </w:p>
    <w:p w14:paraId="6F3DBAEE" w14:textId="5790F9BB" w:rsidR="00823FF6" w:rsidRDefault="00116A62">
      <w:r>
        <w:t>What topic</w:t>
      </w:r>
      <w:r w:rsidR="00D7585D">
        <w:t>(</w:t>
      </w:r>
      <w:r>
        <w:t>s</w:t>
      </w:r>
      <w:r w:rsidR="00D7585D">
        <w:t>)</w:t>
      </w:r>
      <w:r>
        <w:t xml:space="preserve"> </w:t>
      </w:r>
      <w:r w:rsidR="00A324AE">
        <w:t>do you hope are covered in this course</w:t>
      </w:r>
      <w:r>
        <w:t>?</w:t>
      </w:r>
      <w:r w:rsidR="00D7585D">
        <w:t xml:space="preserve"> Why?</w:t>
      </w:r>
    </w:p>
    <w:p w14:paraId="661B0214" w14:textId="352BB7AC" w:rsidR="00116A62" w:rsidRDefault="00116A62"/>
    <w:p w14:paraId="6F3DBAEF" w14:textId="77777777" w:rsidR="00823FF6" w:rsidRDefault="00823FF6"/>
    <w:p w14:paraId="09747B5C" w14:textId="5D17F48D" w:rsidR="004D67DC" w:rsidRDefault="00C37123">
      <w:r>
        <w:t>Is there anything else you would like me to know?</w:t>
      </w:r>
    </w:p>
    <w:sectPr w:rsidR="004D67D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E945A" w14:textId="77777777" w:rsidR="007E2C2B" w:rsidRDefault="007E2C2B" w:rsidP="007E2C2B">
      <w:pPr>
        <w:spacing w:after="0" w:line="240" w:lineRule="auto"/>
      </w:pPr>
      <w:r>
        <w:separator/>
      </w:r>
    </w:p>
  </w:endnote>
  <w:endnote w:type="continuationSeparator" w:id="0">
    <w:p w14:paraId="0F965B07" w14:textId="77777777" w:rsidR="007E2C2B" w:rsidRDefault="007E2C2B" w:rsidP="007E2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DE4F4" w14:textId="77777777" w:rsidR="00D21899" w:rsidRDefault="00D21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24DAB1" w14:textId="54D1C373" w:rsidR="004E21F4" w:rsidRPr="004E21F4" w:rsidRDefault="004E21F4" w:rsidP="004E21F4">
    <w:pPr>
      <w:pStyle w:val="Footer"/>
    </w:pPr>
    <w:r w:rsidRPr="004E21F4">
      <w:t xml:space="preserve">* Students MUST complete this profile and send it to </w:t>
    </w:r>
    <w:r w:rsidR="00D21899">
      <w:rPr>
        <w:b/>
      </w:rPr>
      <w:t>gekw@hufs.ac.kr</w:t>
    </w:r>
    <w:r w:rsidRPr="004E21F4">
      <w:t xml:space="preserve"> by NEXT WEEK. This will be your first class participation grade.</w:t>
    </w:r>
  </w:p>
  <w:p w14:paraId="1BB17655" w14:textId="77777777" w:rsidR="004E21F4" w:rsidRDefault="004E2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FABB1" w14:textId="77777777" w:rsidR="00D21899" w:rsidRDefault="00D21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E4B00" w14:textId="77777777" w:rsidR="007E2C2B" w:rsidRDefault="007E2C2B" w:rsidP="007E2C2B">
      <w:pPr>
        <w:spacing w:after="0" w:line="240" w:lineRule="auto"/>
      </w:pPr>
      <w:r>
        <w:separator/>
      </w:r>
    </w:p>
  </w:footnote>
  <w:footnote w:type="continuationSeparator" w:id="0">
    <w:p w14:paraId="63BA8687" w14:textId="77777777" w:rsidR="007E2C2B" w:rsidRDefault="007E2C2B" w:rsidP="007E2C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AFE28D" w14:textId="77777777" w:rsidR="00D21899" w:rsidRDefault="00D21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A9732" w14:textId="7896FC57" w:rsidR="007E2C2B" w:rsidRDefault="00116A62" w:rsidP="00116A62">
    <w:pPr>
      <w:pStyle w:val="Header"/>
      <w:jc w:val="center"/>
    </w:pPr>
    <w:r>
      <w:rPr>
        <w:noProof/>
      </w:rPr>
      <w:drawing>
        <wp:inline distT="0" distB="0" distL="0" distR="0" wp14:anchorId="65FA4FC1" wp14:editId="11A952DB">
          <wp:extent cx="893635" cy="893635"/>
          <wp:effectExtent l="0" t="0" r="1905" b="1905"/>
          <wp:docPr id="1" name="Picture 1" descr="Image result for hankuk university of foreign studies gs tes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hankuk university of foreign studies gs tes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298" cy="9142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B47387" w14:textId="77777777" w:rsidR="00D21899" w:rsidRDefault="00D2189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2MDEzsDSyNDExNTFW0lEKTi0uzszPAykwqQUA+vl2aSwAAAA="/>
  </w:docVars>
  <w:rsids>
    <w:rsidRoot w:val="006F0904"/>
    <w:rsid w:val="00061650"/>
    <w:rsid w:val="000F69D7"/>
    <w:rsid w:val="00116A62"/>
    <w:rsid w:val="0014543C"/>
    <w:rsid w:val="00192240"/>
    <w:rsid w:val="00220D51"/>
    <w:rsid w:val="003139D3"/>
    <w:rsid w:val="003D67AE"/>
    <w:rsid w:val="00452460"/>
    <w:rsid w:val="00495699"/>
    <w:rsid w:val="004D67DC"/>
    <w:rsid w:val="004E21F4"/>
    <w:rsid w:val="004E6E77"/>
    <w:rsid w:val="0050007A"/>
    <w:rsid w:val="005D1622"/>
    <w:rsid w:val="0061319A"/>
    <w:rsid w:val="006F0904"/>
    <w:rsid w:val="0076179D"/>
    <w:rsid w:val="007E2C2B"/>
    <w:rsid w:val="00805F5D"/>
    <w:rsid w:val="00823FF6"/>
    <w:rsid w:val="00A324AE"/>
    <w:rsid w:val="00A84549"/>
    <w:rsid w:val="00AA6C91"/>
    <w:rsid w:val="00AC7F8F"/>
    <w:rsid w:val="00BA3454"/>
    <w:rsid w:val="00C37123"/>
    <w:rsid w:val="00C81736"/>
    <w:rsid w:val="00D03D76"/>
    <w:rsid w:val="00D21899"/>
    <w:rsid w:val="00D31853"/>
    <w:rsid w:val="00D7585D"/>
    <w:rsid w:val="00F17E4C"/>
    <w:rsid w:val="00F22637"/>
    <w:rsid w:val="00FB1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DBADE"/>
  <w15:docId w15:val="{F48D2BAD-6D04-44D8-A6EF-5A8A8B712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3D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7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E2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C2B"/>
  </w:style>
  <w:style w:type="paragraph" w:styleId="Footer">
    <w:name w:val="footer"/>
    <w:basedOn w:val="Normal"/>
    <w:link w:val="FooterChar"/>
    <w:uiPriority w:val="99"/>
    <w:unhideWhenUsed/>
    <w:rsid w:val="007E2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C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301</dc:creator>
  <cp:lastModifiedBy>Reviewer</cp:lastModifiedBy>
  <cp:revision>6</cp:revision>
  <cp:lastPrinted>2015-02-26T06:36:00Z</cp:lastPrinted>
  <dcterms:created xsi:type="dcterms:W3CDTF">2017-07-13T02:12:00Z</dcterms:created>
  <dcterms:modified xsi:type="dcterms:W3CDTF">2020-03-09T01:36:00Z</dcterms:modified>
</cp:coreProperties>
</file>